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25806" w14:textId="67AEFE9C" w:rsidR="00620E2A" w:rsidRDefault="00620E2A" w:rsidP="00FD5F9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nstrucțiuni de instalare Microsoft Teams, Microsoft Office 36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5592294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B371C1" w14:textId="44F247C9" w:rsidR="00620E2A" w:rsidRDefault="00620E2A">
          <w:pPr>
            <w:pStyle w:val="TOCHeading"/>
          </w:pPr>
          <w:r>
            <w:t>Contents</w:t>
          </w:r>
        </w:p>
        <w:p w14:paraId="1E9B7868" w14:textId="26A9446F" w:rsidR="00AF43D6" w:rsidRDefault="00620E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713604" w:history="1">
            <w:r w:rsidR="00AF43D6" w:rsidRPr="00FD6E1A">
              <w:rPr>
                <w:rStyle w:val="Hyperlink"/>
                <w:noProof/>
              </w:rPr>
              <w:t>Instrucțiuni instalare aplicație Microsoft Teams</w:t>
            </w:r>
            <w:r w:rsidR="00AF43D6">
              <w:rPr>
                <w:noProof/>
                <w:webHidden/>
              </w:rPr>
              <w:tab/>
            </w:r>
            <w:r w:rsidR="00AF43D6">
              <w:rPr>
                <w:noProof/>
                <w:webHidden/>
              </w:rPr>
              <w:fldChar w:fldCharType="begin"/>
            </w:r>
            <w:r w:rsidR="00AF43D6">
              <w:rPr>
                <w:noProof/>
                <w:webHidden/>
              </w:rPr>
              <w:instrText xml:space="preserve"> PAGEREF _Toc52713604 \h </w:instrText>
            </w:r>
            <w:r w:rsidR="00AF43D6">
              <w:rPr>
                <w:noProof/>
                <w:webHidden/>
              </w:rPr>
            </w:r>
            <w:r w:rsidR="00AF43D6">
              <w:rPr>
                <w:noProof/>
                <w:webHidden/>
              </w:rPr>
              <w:fldChar w:fldCharType="separate"/>
            </w:r>
            <w:r w:rsidR="00AF43D6">
              <w:rPr>
                <w:noProof/>
                <w:webHidden/>
              </w:rPr>
              <w:t>1</w:t>
            </w:r>
            <w:r w:rsidR="00AF43D6">
              <w:rPr>
                <w:noProof/>
                <w:webHidden/>
              </w:rPr>
              <w:fldChar w:fldCharType="end"/>
            </w:r>
          </w:hyperlink>
        </w:p>
        <w:p w14:paraId="4D66F1BE" w14:textId="4B1675DF" w:rsidR="00AF43D6" w:rsidRDefault="00AF43D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05" w:history="1">
            <w:r w:rsidRPr="00FD6E1A">
              <w:rPr>
                <w:rStyle w:val="Hyperlink"/>
                <w:noProof/>
              </w:rPr>
              <w:t>Utilizarea programului Microsoft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4D633" w14:textId="71B62677" w:rsidR="00AF43D6" w:rsidRDefault="00AF43D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06" w:history="1">
            <w:r w:rsidRPr="00FD6E1A">
              <w:rPr>
                <w:rStyle w:val="Hyperlink"/>
                <w:noProof/>
              </w:rPr>
              <w:t>Pornirea programului Microsoft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A23A4" w14:textId="2C95947B" w:rsidR="00AF43D6" w:rsidRDefault="00AF43D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07" w:history="1">
            <w:r w:rsidRPr="00FD6E1A">
              <w:rPr>
                <w:rStyle w:val="Hyperlink"/>
                <w:noProof/>
              </w:rPr>
              <w:t>Partajarea ecranului în Microsoft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61E80" w14:textId="32064E4C" w:rsidR="00AF43D6" w:rsidRDefault="00AF43D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08" w:history="1">
            <w:r w:rsidRPr="00FD6E1A">
              <w:rPr>
                <w:rStyle w:val="Hyperlink"/>
                <w:noProof/>
              </w:rPr>
              <w:t>Instalarea programului Microsoft Office 365 cu licență din partea UMF Clu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CE442" w14:textId="6A5CCF72" w:rsidR="00AF43D6" w:rsidRDefault="00AF43D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09" w:history="1">
            <w:r w:rsidRPr="00FD6E1A">
              <w:rPr>
                <w:rStyle w:val="Hyperlink"/>
                <w:noProof/>
              </w:rPr>
              <w:t>Dezinstalarea versiunii anterioare de Microsoft Off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DB2B6" w14:textId="479E975E" w:rsidR="00AF43D6" w:rsidRDefault="00AF43D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10" w:history="1">
            <w:r w:rsidRPr="00FD6E1A">
              <w:rPr>
                <w:rStyle w:val="Hyperlink"/>
                <w:noProof/>
              </w:rPr>
              <w:t>Instalarea interfeței Office 365 în altă limb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DB7D3" w14:textId="78C5497D" w:rsidR="00AF43D6" w:rsidRDefault="00AF43D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11" w:history="1">
            <w:r w:rsidRPr="00FD6E1A">
              <w:rPr>
                <w:rStyle w:val="Hyperlink"/>
                <w:noProof/>
              </w:rPr>
              <w:t>Accesarea laboratoarelor de Biostatistică si Informatică Medical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1ECFA" w14:textId="4C9E98BA" w:rsidR="00AF43D6" w:rsidRDefault="00AF43D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12" w:history="1">
            <w:r w:rsidRPr="00FD6E1A">
              <w:rPr>
                <w:rStyle w:val="Hyperlink"/>
                <w:noProof/>
              </w:rPr>
              <w:t>Pentru cei care folosesc M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CE5B2" w14:textId="005D4B96" w:rsidR="00AF43D6" w:rsidRDefault="00AF43D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52713613" w:history="1">
            <w:r w:rsidRPr="00FD6E1A">
              <w:rPr>
                <w:rStyle w:val="Hyperlink"/>
                <w:noProof/>
              </w:rPr>
              <w:t>Instalarea Office 365 pe M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3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FE038" w14:textId="1DF4C451" w:rsidR="00620E2A" w:rsidRDefault="00620E2A">
          <w:r>
            <w:rPr>
              <w:b/>
              <w:bCs/>
              <w:noProof/>
            </w:rPr>
            <w:fldChar w:fldCharType="end"/>
          </w:r>
        </w:p>
      </w:sdtContent>
    </w:sdt>
    <w:p w14:paraId="3F6A89F4" w14:textId="77777777" w:rsidR="00620E2A" w:rsidRDefault="00620E2A" w:rsidP="00620E2A">
      <w:pPr>
        <w:rPr>
          <w:b/>
          <w:sz w:val="28"/>
          <w:szCs w:val="28"/>
        </w:rPr>
      </w:pPr>
    </w:p>
    <w:p w14:paraId="11C2094F" w14:textId="2133459D" w:rsidR="00195B41" w:rsidRPr="00FD5F93" w:rsidRDefault="00505874" w:rsidP="00620E2A">
      <w:pPr>
        <w:pStyle w:val="Heading1"/>
      </w:pPr>
      <w:bookmarkStart w:id="0" w:name="_Toc52713604"/>
      <w:r w:rsidRPr="00FD5F93">
        <w:t>Instrucțiuni instalare aplicație Microsoft Teams</w:t>
      </w:r>
      <w:bookmarkEnd w:id="0"/>
    </w:p>
    <w:p w14:paraId="5BEBD1DF" w14:textId="0BE796CC" w:rsidR="00505874" w:rsidRDefault="00505874" w:rsidP="513A5E7E">
      <w:pPr>
        <w:ind w:firstLine="720"/>
        <w:jc w:val="both"/>
      </w:pPr>
      <w:r>
        <w:t xml:space="preserve">Se deschide navigatorul preferat și se caută într-un motor de căutare: download Teams, sau se accesează </w:t>
      </w:r>
      <w:r w:rsidR="688067D4" w:rsidRPr="513A5E7E">
        <w:rPr>
          <w:rFonts w:ascii="Calibri" w:eastAsia="Calibri" w:hAnsi="Calibri" w:cs="Calibri"/>
          <w:color w:val="000000" w:themeColor="text1"/>
        </w:rPr>
        <w:t>următoarea</w:t>
      </w:r>
      <w:r w:rsidR="688067D4" w:rsidRPr="513A5E7E">
        <w:rPr>
          <w:rFonts w:ascii="Calibri" w:eastAsia="Calibri" w:hAnsi="Calibri" w:cs="Calibri"/>
        </w:rPr>
        <w:t xml:space="preserve"> </w:t>
      </w:r>
      <w:r>
        <w:t>legătur</w:t>
      </w:r>
      <w:r w:rsidR="3529460A">
        <w:t>ă</w:t>
      </w:r>
      <w:r>
        <w:t xml:space="preserve">: </w:t>
      </w:r>
      <w:hyperlink r:id="rId8">
        <w:r w:rsidRPr="513A5E7E">
          <w:rPr>
            <w:rStyle w:val="Hyperlink"/>
          </w:rPr>
          <w:t>https://www.microsoft.com/en-ww/microsoft-365/microsoft-teams/download-app</w:t>
        </w:r>
      </w:hyperlink>
    </w:p>
    <w:p w14:paraId="00DF3E5E" w14:textId="77777777" w:rsidR="00505874" w:rsidRDefault="00505874">
      <w:r>
        <w:rPr>
          <w:noProof/>
        </w:rPr>
        <w:drawing>
          <wp:inline distT="0" distB="0" distL="0" distR="0" wp14:anchorId="081AEB0B" wp14:editId="72D506FB">
            <wp:extent cx="5943600" cy="2202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5446" w14:textId="77777777" w:rsidR="00505874" w:rsidRDefault="00C143EE" w:rsidP="00C143EE">
      <w:pPr>
        <w:ind w:firstLine="720"/>
        <w:rPr>
          <w:b/>
        </w:rPr>
      </w:pPr>
      <w:r>
        <w:t xml:space="preserve">Se apasă butonul </w:t>
      </w:r>
      <w:r w:rsidRPr="00C143EE">
        <w:rPr>
          <w:b/>
        </w:rPr>
        <w:t>Download for desktop</w:t>
      </w:r>
    </w:p>
    <w:p w14:paraId="3075B6C8" w14:textId="77777777" w:rsidR="00C143EE" w:rsidRDefault="00C143EE" w:rsidP="00C143EE">
      <w:pPr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20C85BAB" wp14:editId="5C2A3920">
            <wp:extent cx="3672840" cy="152691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52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1E239" w14:textId="77777777" w:rsidR="00C143EE" w:rsidRDefault="00C143EE" w:rsidP="00C143EE">
      <w:pPr>
        <w:ind w:firstLine="720"/>
        <w:rPr>
          <w:b/>
        </w:rPr>
      </w:pPr>
      <w:r w:rsidRPr="00C143EE">
        <w:t>Iar apoi se apasă butonul</w:t>
      </w:r>
      <w:r>
        <w:rPr>
          <w:b/>
        </w:rPr>
        <w:t xml:space="preserve"> Download Teams</w:t>
      </w:r>
    </w:p>
    <w:p w14:paraId="10807273" w14:textId="77777777" w:rsidR="00C143EE" w:rsidRDefault="00C143EE" w:rsidP="00C143EE">
      <w:pPr>
        <w:jc w:val="center"/>
      </w:pPr>
      <w:r>
        <w:rPr>
          <w:noProof/>
        </w:rPr>
        <w:drawing>
          <wp:inline distT="0" distB="0" distL="0" distR="0" wp14:anchorId="37A684D2" wp14:editId="1E47E76E">
            <wp:extent cx="4191000" cy="17569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75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3576B" w14:textId="77777777" w:rsidR="00C143EE" w:rsidRDefault="00C143EE" w:rsidP="00C143EE">
      <w:pPr>
        <w:jc w:val="center"/>
      </w:pPr>
      <w:r>
        <w:rPr>
          <w:noProof/>
        </w:rPr>
        <w:drawing>
          <wp:inline distT="0" distB="0" distL="0" distR="0" wp14:anchorId="2BA030A1" wp14:editId="0986ED9E">
            <wp:extent cx="2647950" cy="685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D7774" w14:textId="1D5BEEA6" w:rsidR="00C143EE" w:rsidRDefault="00C143EE" w:rsidP="00C143EE">
      <w:pPr>
        <w:ind w:firstLine="720"/>
        <w:jc w:val="both"/>
      </w:pPr>
      <w:r>
        <w:t>Accesați locația unde s-a descărcat programul Teams (Diferit în funcție de navigator)</w:t>
      </w:r>
      <w:r w:rsidR="5A63D914">
        <w:t>.</w:t>
      </w:r>
    </w:p>
    <w:p w14:paraId="144C7B97" w14:textId="645CA271" w:rsidR="00A35048" w:rsidRDefault="00C143EE" w:rsidP="00A35048">
      <w:pPr>
        <w:ind w:firstLine="720"/>
        <w:jc w:val="both"/>
      </w:pPr>
      <w:r>
        <w:t xml:space="preserve">Pentru Google Chrome </w:t>
      </w:r>
      <w:r w:rsidR="00A35048">
        <w:t>se poate găsi în partea stângă, jos, programul putând fi pornit direct sau căutat în folder</w:t>
      </w:r>
      <w:r w:rsidR="3C90C428">
        <w:t>u</w:t>
      </w:r>
      <w:r w:rsidR="00A35048">
        <w:t>l de descărcare și apoi pornit.</w:t>
      </w:r>
    </w:p>
    <w:p w14:paraId="552E14F0" w14:textId="77777777" w:rsidR="00C143EE" w:rsidRDefault="00A35048" w:rsidP="00A35048">
      <w:pPr>
        <w:ind w:firstLine="720"/>
        <w:jc w:val="center"/>
      </w:pPr>
      <w:r>
        <w:rPr>
          <w:noProof/>
        </w:rPr>
        <w:drawing>
          <wp:inline distT="0" distB="0" distL="0" distR="0" wp14:anchorId="43D7E3DE" wp14:editId="583D6EC0">
            <wp:extent cx="3543300" cy="1442283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44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2728" w14:textId="77777777" w:rsidR="00A35048" w:rsidRDefault="00A35048" w:rsidP="00A35048">
      <w:pPr>
        <w:ind w:firstLine="720"/>
        <w:jc w:val="both"/>
      </w:pPr>
      <w:r>
        <w:t>Apăsând în meniu comanda Open, se va afișa o fereastră în care suntem întrebați dacă dăm acces aplicației să se instaleze pe calculator:</w:t>
      </w:r>
    </w:p>
    <w:p w14:paraId="0F791FEC" w14:textId="77777777" w:rsidR="00A35048" w:rsidRDefault="00A35048" w:rsidP="00A35048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56D734CE" wp14:editId="62BE1382">
            <wp:extent cx="3604260" cy="30680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068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A53E9" w14:textId="004C4688" w:rsidR="00A35048" w:rsidRDefault="00A35048" w:rsidP="00A35048">
      <w:pPr>
        <w:ind w:firstLine="720"/>
        <w:jc w:val="both"/>
      </w:pPr>
      <w:r>
        <w:t xml:space="preserve">Apăsăm butonul </w:t>
      </w:r>
      <w:r w:rsidRPr="513A5E7E">
        <w:rPr>
          <w:b/>
          <w:bCs/>
        </w:rPr>
        <w:t>Run</w:t>
      </w:r>
      <w:r>
        <w:t xml:space="preserve"> și aplicația se va instala.</w:t>
      </w:r>
    </w:p>
    <w:p w14:paraId="5101EDCE" w14:textId="77777777" w:rsidR="00FD5F93" w:rsidRDefault="00A35048" w:rsidP="00A35048">
      <w:pPr>
        <w:ind w:firstLine="720"/>
        <w:jc w:val="center"/>
      </w:pPr>
      <w:r>
        <w:rPr>
          <w:noProof/>
        </w:rPr>
        <w:drawing>
          <wp:inline distT="0" distB="0" distL="0" distR="0" wp14:anchorId="5701847F" wp14:editId="59AA877A">
            <wp:extent cx="2377440" cy="130036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30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CE1B5" w14:textId="77777777" w:rsidR="00FD5F93" w:rsidRDefault="00FD5F93">
      <w:r>
        <w:br w:type="page"/>
      </w:r>
    </w:p>
    <w:p w14:paraId="533BCFD8" w14:textId="1020C1DE" w:rsidR="00FD5F93" w:rsidRDefault="00FD5F93" w:rsidP="00620E2A">
      <w:pPr>
        <w:pStyle w:val="Heading1"/>
      </w:pPr>
      <w:bookmarkStart w:id="1" w:name="_Toc52713605"/>
      <w:r w:rsidRPr="00FD5F93">
        <w:lastRenderedPageBreak/>
        <w:t>Utilizarea programului Microsoft Teams</w:t>
      </w:r>
      <w:bookmarkEnd w:id="1"/>
    </w:p>
    <w:p w14:paraId="53BA24C9" w14:textId="63D7F3E3" w:rsidR="001D48B8" w:rsidRPr="001D48B8" w:rsidRDefault="001D48B8" w:rsidP="001D48B8">
      <w:pPr>
        <w:pStyle w:val="Heading2"/>
      </w:pPr>
      <w:bookmarkStart w:id="2" w:name="_Toc52713606"/>
      <w:r>
        <w:t>Pornirea programului Microsoft Teams</w:t>
      </w:r>
      <w:bookmarkEnd w:id="2"/>
    </w:p>
    <w:p w14:paraId="38A16B4F" w14:textId="77777777" w:rsidR="00FD5F93" w:rsidRPr="0012728F" w:rsidRDefault="00FD5F93" w:rsidP="008F5286">
      <w:pPr>
        <w:ind w:firstLine="720"/>
        <w:jc w:val="both"/>
      </w:pPr>
      <w:r>
        <w:t xml:space="preserve">Programul Microsoft Teams poate fi găsit apăsând butonul de start </w:t>
      </w:r>
      <w:r>
        <w:rPr>
          <w:noProof/>
        </w:rPr>
        <w:drawing>
          <wp:inline distT="0" distB="0" distL="0" distR="0" wp14:anchorId="1E278E98" wp14:editId="13B05287">
            <wp:extent cx="358171" cy="23624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71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și tastând Teams. În meniu va apărea aplicația</w:t>
      </w:r>
      <w:r w:rsidR="008F5286">
        <w:t>, care va putea fi pornită apăsând numele acesteia</w:t>
      </w:r>
      <w:r>
        <w:t>:</w:t>
      </w:r>
    </w:p>
    <w:p w14:paraId="239E8760" w14:textId="77777777" w:rsidR="00FD5F93" w:rsidRPr="0012728F" w:rsidRDefault="00FD5F93" w:rsidP="00FD5F93">
      <w:pPr>
        <w:ind w:firstLine="720"/>
        <w:jc w:val="center"/>
      </w:pPr>
      <w:r>
        <w:rPr>
          <w:noProof/>
        </w:rPr>
        <w:drawing>
          <wp:inline distT="0" distB="0" distL="0" distR="0" wp14:anchorId="11C5A367" wp14:editId="65E9C49D">
            <wp:extent cx="2781300" cy="1180552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8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20E7" w14:textId="77777777" w:rsidR="008F5286" w:rsidRPr="0012728F" w:rsidRDefault="008F5286" w:rsidP="008F5286">
      <w:pPr>
        <w:ind w:firstLine="720"/>
        <w:jc w:val="both"/>
      </w:pPr>
      <w:r w:rsidRPr="0012728F">
        <w:t xml:space="preserve">O fereastră de autentificare se va deschide, în care se va trece numele de utilizator furnizat de facultate (e tipul </w:t>
      </w:r>
      <w:hyperlink r:id="rId18" w:history="1">
        <w:r w:rsidRPr="0012728F">
          <w:rPr>
            <w:rStyle w:val="Hyperlink"/>
          </w:rPr>
          <w:t>numeutilizator@elearn.umfcluj.ro</w:t>
        </w:r>
      </w:hyperlink>
      <w:r w:rsidRPr="0012728F">
        <w:t>)</w:t>
      </w:r>
    </w:p>
    <w:p w14:paraId="33470C25" w14:textId="77777777" w:rsidR="008F5286" w:rsidRDefault="008F5286" w:rsidP="008F528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1DDA6224" wp14:editId="4C325A6A">
            <wp:extent cx="3977640" cy="461211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46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9B332" w14:textId="77777777" w:rsidR="008F5286" w:rsidRDefault="0012728F" w:rsidP="008F5286">
      <w:pPr>
        <w:jc w:val="both"/>
      </w:pPr>
      <w:r>
        <w:tab/>
        <w:t xml:space="preserve">Se apasă butonul </w:t>
      </w:r>
      <w:r w:rsidRPr="513A5E7E">
        <w:rPr>
          <w:b/>
          <w:bCs/>
        </w:rPr>
        <w:t xml:space="preserve">Sign in </w:t>
      </w:r>
      <w:r>
        <w:t xml:space="preserve">și în fereastra următoare se tastează parola, urmat apoi de </w:t>
      </w:r>
      <w:r w:rsidRPr="513A5E7E">
        <w:rPr>
          <w:b/>
          <w:bCs/>
        </w:rPr>
        <w:t>Sign in</w:t>
      </w:r>
      <w:r>
        <w:t xml:space="preserve">. </w:t>
      </w:r>
    </w:p>
    <w:p w14:paraId="544C5124" w14:textId="77777777" w:rsidR="0012728F" w:rsidRDefault="0012728F" w:rsidP="0012728F">
      <w:pPr>
        <w:jc w:val="center"/>
      </w:pPr>
      <w:r>
        <w:rPr>
          <w:noProof/>
        </w:rPr>
        <w:lastRenderedPageBreak/>
        <w:drawing>
          <wp:inline distT="0" distB="0" distL="0" distR="0" wp14:anchorId="68BF8723" wp14:editId="7EAA5316">
            <wp:extent cx="3208020" cy="312507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312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1B2F7" w14:textId="77777777" w:rsidR="00EF5901" w:rsidRDefault="00EF5901" w:rsidP="00EF5901">
      <w:pPr>
        <w:jc w:val="both"/>
      </w:pPr>
      <w:r>
        <w:tab/>
        <w:t xml:space="preserve">În fereastra următoare </w:t>
      </w:r>
      <w:r w:rsidRPr="513A5E7E">
        <w:rPr>
          <w:b/>
          <w:bCs/>
        </w:rPr>
        <w:t>debifați</w:t>
      </w:r>
      <w:r>
        <w:t xml:space="preserve"> </w:t>
      </w:r>
      <w:r w:rsidRPr="513A5E7E">
        <w:rPr>
          <w:i/>
          <w:iCs/>
        </w:rPr>
        <w:t>Allow my organization to manage my device</w:t>
      </w:r>
      <w:r>
        <w:t xml:space="preserve"> și apăsați butonul </w:t>
      </w:r>
      <w:r w:rsidRPr="513A5E7E">
        <w:rPr>
          <w:b/>
          <w:bCs/>
        </w:rPr>
        <w:t>OK.</w:t>
      </w:r>
    </w:p>
    <w:p w14:paraId="1DCB5BE4" w14:textId="77777777" w:rsidR="0012728F" w:rsidRDefault="00EF5901" w:rsidP="00EF5901">
      <w:pPr>
        <w:jc w:val="center"/>
      </w:pPr>
      <w:r>
        <w:rPr>
          <w:noProof/>
        </w:rPr>
        <w:drawing>
          <wp:inline distT="0" distB="0" distL="0" distR="0" wp14:anchorId="7F874249" wp14:editId="24052F7E">
            <wp:extent cx="4067566" cy="39624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566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0E91C" w14:textId="77777777" w:rsidR="00D50DA0" w:rsidRDefault="00D50DA0" w:rsidP="00D50DA0">
      <w:pPr>
        <w:jc w:val="both"/>
      </w:pPr>
      <w:r>
        <w:tab/>
        <w:t>În final apare o fereastră care vă anunță că puteți avea acces la aplicație. Apăsați butonul Done.</w:t>
      </w:r>
    </w:p>
    <w:p w14:paraId="5B4BA240" w14:textId="77777777" w:rsidR="00D50DA0" w:rsidRDefault="00D50DA0" w:rsidP="00D50DA0">
      <w:pPr>
        <w:jc w:val="center"/>
      </w:pPr>
      <w:r>
        <w:rPr>
          <w:noProof/>
        </w:rPr>
        <w:lastRenderedPageBreak/>
        <w:drawing>
          <wp:inline distT="0" distB="0" distL="0" distR="0" wp14:anchorId="3DA0B359" wp14:editId="200D62D0">
            <wp:extent cx="3558540" cy="3466535"/>
            <wp:effectExtent l="0" t="0" r="381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540" cy="346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C29A" w14:textId="6FAB33F9" w:rsidR="001D48B8" w:rsidRDefault="001D48B8" w:rsidP="001D48B8">
      <w:pPr>
        <w:pStyle w:val="Heading2"/>
      </w:pPr>
      <w:bookmarkStart w:id="3" w:name="_Toc52713607"/>
      <w:r>
        <w:t>Partajarea ecranului în Microsoft Teams</w:t>
      </w:r>
      <w:bookmarkEnd w:id="3"/>
    </w:p>
    <w:p w14:paraId="6095BB42" w14:textId="53A9B2D3" w:rsidR="00411D89" w:rsidRDefault="001D48B8" w:rsidP="00411D89">
      <w:pPr>
        <w:ind w:firstLine="720"/>
      </w:pPr>
      <w:r>
        <w:t>Tutorial video:</w:t>
      </w:r>
      <w:r w:rsidR="00411D89">
        <w:t xml:space="preserve"> </w:t>
      </w:r>
      <w:hyperlink r:id="rId23" w:history="1">
        <w:r w:rsidR="00411D89" w:rsidRPr="00F80619">
          <w:rPr>
            <w:rStyle w:val="Hyperlink"/>
          </w:rPr>
          <w:t>https://support.microsoft.com/en-us/office/show-your-screen-during-a-meeting-90c84e5a-b6fe-4ed4-9687-5923d230d3a7</w:t>
        </w:r>
      </w:hyperlink>
    </w:p>
    <w:p w14:paraId="3270347F" w14:textId="793E8EF2" w:rsidR="001D48B8" w:rsidRDefault="001D48B8" w:rsidP="00065C7D">
      <w:pPr>
        <w:ind w:firstLine="720"/>
        <w:jc w:val="both"/>
        <w:rPr>
          <w:rFonts w:ascii="Segoe UI" w:hAnsi="Segoe UI" w:cs="Segoe UI"/>
          <w:color w:val="1E1E1E"/>
          <w:shd w:val="clear" w:color="auto" w:fill="FFFFFF"/>
        </w:rPr>
      </w:pPr>
      <w:r>
        <w:t>În cadrul ferestrei de întâlnire (</w:t>
      </w:r>
      <w:r w:rsidRPr="5DE38488">
        <w:rPr>
          <w:i/>
          <w:iCs/>
        </w:rPr>
        <w:t>Meet</w:t>
      </w:r>
      <w:r>
        <w:t xml:space="preserve">) se apasă butonul de partajare </w:t>
      </w:r>
      <w:r>
        <w:rPr>
          <w:noProof/>
        </w:rPr>
        <w:drawing>
          <wp:inline distT="0" distB="0" distL="0" distR="0" wp14:anchorId="738725FE" wp14:editId="0E8C5CCC">
            <wp:extent cx="190500" cy="190500"/>
            <wp:effectExtent l="0" t="0" r="0" b="0"/>
            <wp:docPr id="39" name="Image 39" descr="Share screen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are screen button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E1E1E"/>
          <w:shd w:val="clear" w:color="auto" w:fill="FFFFFF"/>
        </w:rPr>
        <w:t> . Se selectează ce anume se dorește să se partajeze: tot ecranul (</w:t>
      </w:r>
      <w:r w:rsidRPr="5DE38488">
        <w:rPr>
          <w:rFonts w:ascii="Segoe UI" w:hAnsi="Segoe UI" w:cs="Segoe UI"/>
          <w:i/>
          <w:iCs/>
          <w:color w:val="1E1E1E"/>
          <w:shd w:val="clear" w:color="auto" w:fill="FFFFFF"/>
        </w:rPr>
        <w:t>Desktop</w:t>
      </w:r>
      <w:r>
        <w:rPr>
          <w:rFonts w:ascii="Segoe UI" w:hAnsi="Segoe UI" w:cs="Segoe UI"/>
          <w:color w:val="1E1E1E"/>
          <w:shd w:val="clear" w:color="auto" w:fill="FFFFFF"/>
        </w:rPr>
        <w:t>), o anumită aplicație (</w:t>
      </w:r>
      <w:r w:rsidRPr="5DE38488">
        <w:rPr>
          <w:rFonts w:ascii="Segoe UI" w:hAnsi="Segoe UI" w:cs="Segoe UI"/>
          <w:i/>
          <w:iCs/>
          <w:color w:val="1E1E1E"/>
          <w:shd w:val="clear" w:color="auto" w:fill="FFFFFF"/>
        </w:rPr>
        <w:t>Window app</w:t>
      </w:r>
      <w:r>
        <w:rPr>
          <w:rFonts w:ascii="Segoe UI" w:hAnsi="Segoe UI" w:cs="Segoe UI"/>
          <w:color w:val="1E1E1E"/>
          <w:shd w:val="clear" w:color="auto" w:fill="FFFFFF"/>
        </w:rPr>
        <w:t>), un anumit fișier.</w:t>
      </w:r>
    </w:p>
    <w:p w14:paraId="6FFEC103" w14:textId="5CAC0EA7" w:rsidR="00065C7D" w:rsidRDefault="00065C7D" w:rsidP="00065C7D">
      <w:pPr>
        <w:ind w:firstLine="720"/>
        <w:jc w:val="both"/>
        <w:rPr>
          <w:rFonts w:ascii="Segoe UI" w:hAnsi="Segoe UI" w:cs="Segoe UI"/>
          <w:color w:val="1E1E1E"/>
          <w:shd w:val="clear" w:color="auto" w:fill="FFFFFF"/>
        </w:rPr>
      </w:pPr>
      <w:r>
        <w:rPr>
          <w:rFonts w:ascii="Segoe UI" w:hAnsi="Segoe UI" w:cs="Segoe UI"/>
          <w:color w:val="1E1E1E"/>
          <w:shd w:val="clear" w:color="auto" w:fill="FFFFFF"/>
        </w:rPr>
        <w:t>Zona de ecran partajată este înconjurată de o margine roșie. Ce este în afara marginii nu este vizibil pentru participanții la întâlnire.</w:t>
      </w:r>
    </w:p>
    <w:p w14:paraId="023083AC" w14:textId="0D937B22" w:rsidR="00065C7D" w:rsidRDefault="00065C7D" w:rsidP="00065C7D">
      <w:pPr>
        <w:ind w:firstLine="720"/>
        <w:jc w:val="both"/>
        <w:rPr>
          <w:rFonts w:ascii="Segoe UI" w:hAnsi="Segoe UI" w:cs="Segoe UI"/>
          <w:color w:val="1E1E1E"/>
          <w:shd w:val="clear" w:color="auto" w:fill="FFFFFF"/>
        </w:rPr>
      </w:pPr>
      <w:r>
        <w:rPr>
          <w:rFonts w:ascii="Segoe UI" w:hAnsi="Segoe UI" w:cs="Segoe UI"/>
          <w:color w:val="1E1E1E"/>
          <w:shd w:val="clear" w:color="auto" w:fill="FFFFFF"/>
        </w:rPr>
        <w:t xml:space="preserve">Toți participanții la întâlnire pot vedea ceea ce este partajat! Dacă întâlnirea este înregistrată, </w:t>
      </w:r>
      <w:r w:rsidR="0AF040FC">
        <w:rPr>
          <w:rFonts w:ascii="Segoe UI" w:hAnsi="Segoe UI" w:cs="Segoe UI"/>
          <w:color w:val="1E1E1E"/>
          <w:shd w:val="clear" w:color="auto" w:fill="FFFFFF"/>
        </w:rPr>
        <w:t xml:space="preserve">se înregistrează </w:t>
      </w:r>
      <w:r>
        <w:rPr>
          <w:rFonts w:ascii="Segoe UI" w:hAnsi="Segoe UI" w:cs="Segoe UI"/>
          <w:color w:val="1E1E1E"/>
          <w:shd w:val="clear" w:color="auto" w:fill="FFFFFF"/>
        </w:rPr>
        <w:t>și conținut</w:t>
      </w:r>
      <w:r w:rsidR="5CA88084">
        <w:rPr>
          <w:rFonts w:ascii="Segoe UI" w:hAnsi="Segoe UI" w:cs="Segoe UI"/>
          <w:color w:val="1E1E1E"/>
          <w:shd w:val="clear" w:color="auto" w:fill="FFFFFF"/>
        </w:rPr>
        <w:t>ul partajat</w:t>
      </w:r>
      <w:r>
        <w:rPr>
          <w:rFonts w:ascii="Segoe UI" w:hAnsi="Segoe UI" w:cs="Segoe UI"/>
          <w:color w:val="1E1E1E"/>
          <w:shd w:val="clear" w:color="auto" w:fill="FFFFFF"/>
        </w:rPr>
        <w:t>.</w:t>
      </w:r>
    </w:p>
    <w:p w14:paraId="575DF38C" w14:textId="5A99E48E" w:rsidR="00065C7D" w:rsidRPr="00065C7D" w:rsidRDefault="00065C7D" w:rsidP="00065C7D">
      <w:pPr>
        <w:ind w:firstLine="720"/>
        <w:jc w:val="both"/>
        <w:rPr>
          <w:rFonts w:ascii="Segoe UI" w:hAnsi="Segoe UI" w:cs="Segoe UI"/>
          <w:color w:val="1E1E1E"/>
          <w:shd w:val="clear" w:color="auto" w:fill="FFFFFF"/>
        </w:rPr>
      </w:pPr>
      <w:r>
        <w:rPr>
          <w:rFonts w:ascii="Segoe UI" w:hAnsi="Segoe UI" w:cs="Segoe UI"/>
          <w:color w:val="1E1E1E"/>
          <w:shd w:val="clear" w:color="auto" w:fill="FFFFFF"/>
        </w:rPr>
        <w:t>Pentru oprirea partajării, în partea dreaptă jos se apasă pe butonul corespunzător (dreptunghi cu un semn x)</w:t>
      </w:r>
    </w:p>
    <w:p w14:paraId="7F9C4B3C" w14:textId="6D26EB0E" w:rsidR="001D48B8" w:rsidRDefault="001D48B8" w:rsidP="001D48B8">
      <w:pPr>
        <w:pStyle w:val="Heading2"/>
      </w:pPr>
      <w:r>
        <w:br w:type="page"/>
      </w:r>
    </w:p>
    <w:p w14:paraId="29FF42C5" w14:textId="77777777" w:rsidR="00126B15" w:rsidRPr="00126B15" w:rsidRDefault="00126B15" w:rsidP="00620E2A">
      <w:pPr>
        <w:pStyle w:val="Heading1"/>
      </w:pPr>
      <w:bookmarkStart w:id="4" w:name="_Toc52713608"/>
      <w:r w:rsidRPr="00126B15">
        <w:lastRenderedPageBreak/>
        <w:t xml:space="preserve">Instalarea programului Microsoft Office </w:t>
      </w:r>
      <w:r w:rsidR="004F5B6B">
        <w:t xml:space="preserve">365 </w:t>
      </w:r>
      <w:r w:rsidRPr="00126B15">
        <w:t>cu licență din partea UMF Cluj</w:t>
      </w:r>
      <w:bookmarkEnd w:id="4"/>
    </w:p>
    <w:p w14:paraId="40B150B7" w14:textId="77777777" w:rsidR="00126B15" w:rsidRDefault="00126B15" w:rsidP="00126B15">
      <w:pPr>
        <w:jc w:val="both"/>
      </w:pPr>
      <w:r>
        <w:tab/>
        <w:t xml:space="preserve">Se accesează în browserul preferat următorul link: </w:t>
      </w:r>
      <w:r w:rsidRPr="00126B15">
        <w:rPr>
          <w:b/>
        </w:rPr>
        <w:t>office.com/?auth=2</w:t>
      </w:r>
    </w:p>
    <w:p w14:paraId="6D724B74" w14:textId="77777777" w:rsidR="00126B15" w:rsidRDefault="00126B15" w:rsidP="00126B15">
      <w:pPr>
        <w:jc w:val="center"/>
      </w:pPr>
      <w:r>
        <w:rPr>
          <w:noProof/>
        </w:rPr>
        <w:drawing>
          <wp:inline distT="0" distB="0" distL="0" distR="0" wp14:anchorId="6A77E241" wp14:editId="3FD43214">
            <wp:extent cx="2911092" cy="312447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58C36" w14:textId="77777777" w:rsidR="000E7813" w:rsidRDefault="00671F47" w:rsidP="00126B15">
      <w:pPr>
        <w:jc w:val="both"/>
      </w:pPr>
      <w:r>
        <w:tab/>
        <w:t xml:space="preserve">În partea dreaptă sus a paginii se apasă butonul </w:t>
      </w:r>
      <w:r w:rsidRPr="00671F47">
        <w:rPr>
          <w:b/>
        </w:rPr>
        <w:t>Install Office</w:t>
      </w:r>
      <w:r w:rsidR="000E7813">
        <w:t xml:space="preserve">, și din meniu se alege </w:t>
      </w:r>
      <w:r w:rsidR="000E7813" w:rsidRPr="000E7813">
        <w:rPr>
          <w:b/>
        </w:rPr>
        <w:t>Office 365 apps</w:t>
      </w:r>
    </w:p>
    <w:p w14:paraId="39A0E330" w14:textId="77777777" w:rsidR="00126B15" w:rsidRDefault="000E7813" w:rsidP="003B43DC">
      <w:pPr>
        <w:jc w:val="center"/>
      </w:pPr>
      <w:r>
        <w:rPr>
          <w:noProof/>
        </w:rPr>
        <w:drawing>
          <wp:inline distT="0" distB="0" distL="0" distR="0" wp14:anchorId="060AB18E" wp14:editId="530C454D">
            <wp:extent cx="2529840" cy="160875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160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6DAB" w14:textId="77777777" w:rsidR="003B43DC" w:rsidRDefault="003B43DC" w:rsidP="003B43DC">
      <w:pPr>
        <w:jc w:val="both"/>
      </w:pPr>
      <w:r>
        <w:tab/>
        <w:t xml:space="preserve">În funcție de ce navigator folosiți puteți porni fișierul descărcat. În cazul </w:t>
      </w:r>
      <w:r w:rsidRPr="003B43DC">
        <w:rPr>
          <w:b/>
        </w:rPr>
        <w:t>Google Chrome</w:t>
      </w:r>
      <w:r>
        <w:t xml:space="preserve">, în partea stângă jos se poate alege din meniu comanda </w:t>
      </w:r>
      <w:r w:rsidRPr="003B43DC">
        <w:rPr>
          <w:b/>
        </w:rPr>
        <w:t>Open</w:t>
      </w:r>
    </w:p>
    <w:p w14:paraId="4BD43307" w14:textId="77777777" w:rsidR="003B43DC" w:rsidRDefault="003B43DC" w:rsidP="003B43DC">
      <w:pPr>
        <w:jc w:val="center"/>
      </w:pPr>
      <w:r>
        <w:rPr>
          <w:noProof/>
        </w:rPr>
        <w:drawing>
          <wp:inline distT="0" distB="0" distL="0" distR="0" wp14:anchorId="35874ACB" wp14:editId="2E22AC11">
            <wp:extent cx="3147060" cy="1269867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126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81C4" w14:textId="77777777" w:rsidR="0051601F" w:rsidRPr="000E7813" w:rsidRDefault="0051601F" w:rsidP="0051601F">
      <w:pPr>
        <w:ind w:firstLine="720"/>
        <w:jc w:val="both"/>
      </w:pPr>
      <w:r>
        <w:t>Se va afișa o fereastră în care suntem întrebați dacă dăm acces aplicației să se instaleze pe calculator:</w:t>
      </w:r>
    </w:p>
    <w:p w14:paraId="429CF719" w14:textId="77777777" w:rsidR="00FD5F93" w:rsidRDefault="0051601F" w:rsidP="0051601F">
      <w:pPr>
        <w:ind w:firstLine="720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3CF445C" wp14:editId="37DBABEA">
            <wp:extent cx="3177540" cy="2692831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540" cy="2692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4B15" w14:textId="0ADC0E83" w:rsidR="0051601F" w:rsidRDefault="0051601F" w:rsidP="0051601F">
      <w:pPr>
        <w:ind w:firstLine="720"/>
        <w:jc w:val="both"/>
      </w:pPr>
      <w:r>
        <w:t xml:space="preserve">Apăsăm butonul </w:t>
      </w:r>
      <w:r w:rsidRPr="513A5E7E">
        <w:rPr>
          <w:b/>
          <w:bCs/>
        </w:rPr>
        <w:t>Run</w:t>
      </w:r>
      <w:r>
        <w:t xml:space="preserve">, </w:t>
      </w:r>
      <w:r w:rsidR="00A7044D">
        <w:t xml:space="preserve">o nouă fereastră poate să apară, care să vă solicite parola de administrator a contului de Windows, pentru a permite instalarea programului. </w:t>
      </w:r>
      <w:r w:rsidR="54D3CF6E">
        <w:t>Utilizați user-ul furnizat de universitate, i</w:t>
      </w:r>
      <w:r w:rsidR="00A7044D">
        <w:t>ntroduceți parola și apăsați butonul corespunzător.</w:t>
      </w:r>
    </w:p>
    <w:p w14:paraId="5E0D25AA" w14:textId="46865FFB" w:rsidR="009C119E" w:rsidRDefault="009C119E" w:rsidP="0051601F">
      <w:pPr>
        <w:ind w:firstLine="720"/>
        <w:jc w:val="both"/>
      </w:pPr>
      <w:r>
        <w:t>În cazul în care mai aveți instalată o altă versiune de Microsoft Office, va apărea o fereastră care vă va informa că instalarea nu poate continua, iar versiunea instalată va trebui dezinstalată.</w:t>
      </w:r>
      <w:r w:rsidR="00C94369">
        <w:t xml:space="preserve"> A se vedea mai jos instrucțiunile pentru dezinstalare.</w:t>
      </w:r>
    </w:p>
    <w:p w14:paraId="2C1CFC1F" w14:textId="7EC8D315" w:rsidR="00C94369" w:rsidRDefault="00C94369" w:rsidP="0051601F">
      <w:pPr>
        <w:ind w:firstLine="720"/>
        <w:jc w:val="both"/>
      </w:pPr>
      <w:r>
        <w:t xml:space="preserve">Dacă nu există nicio versiune de </w:t>
      </w:r>
      <w:r w:rsidRPr="513A5E7E">
        <w:rPr>
          <w:i/>
          <w:iCs/>
        </w:rPr>
        <w:t xml:space="preserve">Microsoft Office </w:t>
      </w:r>
      <w:r>
        <w:t>instalată, atunci instalarea Microsoft Office 365 va continua.</w:t>
      </w:r>
    </w:p>
    <w:p w14:paraId="1EBF3FCF" w14:textId="69D0F80E" w:rsidR="00C94369" w:rsidRDefault="00C94369" w:rsidP="00F13BF9">
      <w:pPr>
        <w:jc w:val="center"/>
      </w:pPr>
      <w:r>
        <w:rPr>
          <w:noProof/>
        </w:rPr>
        <w:drawing>
          <wp:inline distT="0" distB="0" distL="0" distR="0" wp14:anchorId="5E3E9BC2" wp14:editId="0D26D935">
            <wp:extent cx="4625342" cy="2978798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5342" cy="297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9AC27" w14:textId="44DEEF18" w:rsidR="00C94369" w:rsidRDefault="00F13BF9" w:rsidP="0051601F">
      <w:pPr>
        <w:ind w:firstLine="720"/>
        <w:jc w:val="both"/>
      </w:pPr>
      <w:r>
        <w:t xml:space="preserve">La final o fereastră va informa că programul a fost instalat. Se apasă butonul </w:t>
      </w:r>
      <w:r w:rsidRPr="00F13BF9">
        <w:rPr>
          <w:b/>
          <w:bCs/>
        </w:rPr>
        <w:t>Close</w:t>
      </w:r>
      <w:r>
        <w:t>.</w:t>
      </w:r>
    </w:p>
    <w:p w14:paraId="37873A9E" w14:textId="7EC46211" w:rsidR="00F13BF9" w:rsidRDefault="00F13BF9" w:rsidP="00F13BF9">
      <w:pPr>
        <w:jc w:val="center"/>
      </w:pPr>
      <w:r>
        <w:rPr>
          <w:noProof/>
        </w:rPr>
        <w:lastRenderedPageBreak/>
        <w:drawing>
          <wp:inline distT="0" distB="0" distL="0" distR="0" wp14:anchorId="7C65CD91" wp14:editId="54CDB4C5">
            <wp:extent cx="4632958" cy="2983705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958" cy="298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318E4" w14:textId="43A7AD8B" w:rsidR="00407B78" w:rsidRDefault="00407B78" w:rsidP="00407B78">
      <w:pPr>
        <w:jc w:val="both"/>
      </w:pPr>
      <w:r>
        <w:tab/>
        <w:t xml:space="preserve">La prima deschidere a unuia dintre programele suitei Office 365, vor apărea 2 ferestre. Prima ne cere să acceptăm condițiile de utilizare ale aplicației. Se va apăsa butonul </w:t>
      </w:r>
      <w:r w:rsidRPr="00407B78">
        <w:rPr>
          <w:b/>
          <w:bCs/>
        </w:rPr>
        <w:t>Accept</w:t>
      </w:r>
      <w:r>
        <w:t>.</w:t>
      </w:r>
    </w:p>
    <w:p w14:paraId="7FF8DBD1" w14:textId="153BE407" w:rsidR="00407B78" w:rsidRDefault="00407B78" w:rsidP="00407B78">
      <w:pPr>
        <w:jc w:val="center"/>
      </w:pPr>
      <w:r>
        <w:rPr>
          <w:noProof/>
        </w:rPr>
        <w:drawing>
          <wp:inline distT="0" distB="0" distL="0" distR="0" wp14:anchorId="1BF18A41" wp14:editId="467EDEF4">
            <wp:extent cx="4318000" cy="2590800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79CF0" w14:textId="3A8C5978" w:rsidR="00407B78" w:rsidRDefault="00407B78" w:rsidP="00407B78">
      <w:pPr>
        <w:jc w:val="both"/>
      </w:pPr>
      <w:r>
        <w:tab/>
        <w:t>A doua fereastră ne informează despre preferințele de confidențialitate</w:t>
      </w:r>
      <w:r w:rsidR="65C4D116">
        <w:t xml:space="preserve">ș aceste preferințe se pot </w:t>
      </w:r>
      <w:r>
        <w:t xml:space="preserve">modifica. În final se va apăsa butonul </w:t>
      </w:r>
      <w:r w:rsidRPr="00407B78">
        <w:rPr>
          <w:b/>
          <w:bCs/>
        </w:rPr>
        <w:t>Close</w:t>
      </w:r>
      <w:r>
        <w:t>.</w:t>
      </w:r>
    </w:p>
    <w:p w14:paraId="7313D0B5" w14:textId="011A095D" w:rsidR="00407B78" w:rsidRDefault="00407B78" w:rsidP="00407B78">
      <w:pPr>
        <w:jc w:val="center"/>
      </w:pPr>
      <w:r>
        <w:rPr>
          <w:noProof/>
        </w:rPr>
        <w:lastRenderedPageBreak/>
        <w:drawing>
          <wp:inline distT="0" distB="0" distL="0" distR="0" wp14:anchorId="4B06E746" wp14:editId="1B319845">
            <wp:extent cx="5033356" cy="286675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356" cy="286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2757D" w14:textId="2E2D285C" w:rsidR="16312052" w:rsidRDefault="16312052" w:rsidP="57494C8E">
      <w:pPr>
        <w:ind w:firstLine="720"/>
        <w:jc w:val="both"/>
      </w:pPr>
      <w:r>
        <w:t>Restartați calculatorul după instalare.</w:t>
      </w:r>
    </w:p>
    <w:p w14:paraId="58632831" w14:textId="1AF5D55C" w:rsidR="57494C8E" w:rsidRDefault="57494C8E" w:rsidP="57494C8E">
      <w:pPr>
        <w:jc w:val="center"/>
      </w:pPr>
    </w:p>
    <w:p w14:paraId="184A424C" w14:textId="77777777" w:rsidR="00C94369" w:rsidRDefault="00C94369" w:rsidP="0051601F">
      <w:pPr>
        <w:ind w:firstLine="720"/>
        <w:jc w:val="both"/>
      </w:pPr>
    </w:p>
    <w:p w14:paraId="78CB9266" w14:textId="168BADCB" w:rsidR="00C94369" w:rsidRPr="00C94369" w:rsidRDefault="00C94369" w:rsidP="00620E2A">
      <w:pPr>
        <w:pStyle w:val="Heading2"/>
      </w:pPr>
      <w:bookmarkStart w:id="5" w:name="_Toc52713609"/>
      <w:r w:rsidRPr="00C94369">
        <w:t>Dezinstalarea versiunii anterioare de Microsoft Office</w:t>
      </w:r>
      <w:bookmarkEnd w:id="5"/>
    </w:p>
    <w:p w14:paraId="396ADE13" w14:textId="77777777" w:rsidR="00FE2908" w:rsidRDefault="00FE2908" w:rsidP="00FE2908">
      <w:pPr>
        <w:ind w:firstLine="720"/>
        <w:jc w:val="both"/>
      </w:pPr>
      <w:r>
        <w:t xml:space="preserve">Pentru a dezinstala versiunea anterioară de </w:t>
      </w:r>
      <w:r w:rsidRPr="5DE38488">
        <w:rPr>
          <w:i/>
          <w:iCs/>
        </w:rPr>
        <w:t>Microsoft Office</w:t>
      </w:r>
      <w:r>
        <w:t xml:space="preserve">, se apăsă butonul de start </w:t>
      </w:r>
      <w:r>
        <w:rPr>
          <w:noProof/>
        </w:rPr>
        <w:drawing>
          <wp:inline distT="0" distB="0" distL="0" distR="0" wp14:anchorId="20D63CDA" wp14:editId="75E49786">
            <wp:extent cx="358171" cy="23624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71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și se tastează </w:t>
      </w:r>
      <w:r w:rsidRPr="5DE38488">
        <w:rPr>
          <w:i/>
          <w:iCs/>
        </w:rPr>
        <w:t>Remove</w:t>
      </w:r>
      <w:r>
        <w:t xml:space="preserve">. În meniu va apărea aplicația </w:t>
      </w:r>
      <w:r w:rsidRPr="5DE38488">
        <w:rPr>
          <w:i/>
          <w:iCs/>
        </w:rPr>
        <w:t>Add or remove programs</w:t>
      </w:r>
      <w:r>
        <w:t>, care va putea fi pornită apăsând numele acesteia:</w:t>
      </w:r>
    </w:p>
    <w:p w14:paraId="53D64748" w14:textId="77777777" w:rsidR="00FE2908" w:rsidRDefault="00FE2908" w:rsidP="00FE2908">
      <w:pPr>
        <w:ind w:firstLine="720"/>
        <w:jc w:val="center"/>
      </w:pPr>
      <w:r>
        <w:rPr>
          <w:noProof/>
        </w:rPr>
        <w:drawing>
          <wp:inline distT="0" distB="0" distL="0" distR="0" wp14:anchorId="6D111A6A" wp14:editId="29972BC2">
            <wp:extent cx="2651760" cy="1123406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1123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980D4" w14:textId="77777777" w:rsidR="00FE2908" w:rsidRDefault="00FE2908" w:rsidP="00FE2908">
      <w:pPr>
        <w:ind w:firstLine="720"/>
        <w:jc w:val="both"/>
      </w:pPr>
      <w:r>
        <w:t xml:space="preserve">În fereastra deschisă se tastează în câmpul de căutare </w:t>
      </w:r>
      <w:r w:rsidRPr="513A5E7E">
        <w:rPr>
          <w:b/>
          <w:bCs/>
        </w:rPr>
        <w:t>Office</w:t>
      </w:r>
      <w:r>
        <w:t xml:space="preserve"> și se dă clic pe versiunea de </w:t>
      </w:r>
      <w:r w:rsidRPr="513A5E7E">
        <w:rPr>
          <w:i/>
          <w:iCs/>
        </w:rPr>
        <w:t>Microsoft Office</w:t>
      </w:r>
      <w:r>
        <w:t xml:space="preserve"> pe care dorim să o dezinstalăm, iar dedesupt se apasă pe butonul </w:t>
      </w:r>
      <w:r w:rsidRPr="513A5E7E">
        <w:rPr>
          <w:b/>
          <w:bCs/>
        </w:rPr>
        <w:t>Uninstall</w:t>
      </w:r>
      <w:r>
        <w:t>.</w:t>
      </w:r>
    </w:p>
    <w:p w14:paraId="76501F87" w14:textId="77777777" w:rsidR="00FE2908" w:rsidRDefault="00FE2908" w:rsidP="00FE2908">
      <w:pPr>
        <w:jc w:val="center"/>
      </w:pPr>
      <w:r>
        <w:rPr>
          <w:noProof/>
        </w:rPr>
        <w:lastRenderedPageBreak/>
        <w:drawing>
          <wp:inline distT="0" distB="0" distL="0" distR="0" wp14:anchorId="623CD0A1" wp14:editId="47DE2A9C">
            <wp:extent cx="5563026" cy="43440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026" cy="434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6810" w14:textId="77777777" w:rsidR="00FE2908" w:rsidRDefault="006E4B9D" w:rsidP="00FE2908">
      <w:pPr>
        <w:jc w:val="both"/>
      </w:pPr>
      <w:r>
        <w:tab/>
        <w:t xml:space="preserve">Un mic mesaj ne va informa că acest program va fi dezinstalat și se apasă butonul </w:t>
      </w:r>
      <w:r w:rsidRPr="006E4B9D">
        <w:rPr>
          <w:b/>
        </w:rPr>
        <w:t>Uninstall</w:t>
      </w:r>
      <w:r>
        <w:t>.</w:t>
      </w:r>
    </w:p>
    <w:p w14:paraId="0E632EEB" w14:textId="77777777" w:rsidR="006E4B9D" w:rsidRDefault="006E4B9D" w:rsidP="006E4B9D">
      <w:pPr>
        <w:jc w:val="center"/>
      </w:pPr>
      <w:r>
        <w:rPr>
          <w:noProof/>
        </w:rPr>
        <w:drawing>
          <wp:inline distT="0" distB="0" distL="0" distR="0" wp14:anchorId="2BF0AA51" wp14:editId="1FCAD1FC">
            <wp:extent cx="2705334" cy="101354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B9FA7" w14:textId="77777777" w:rsidR="006E4B9D" w:rsidRDefault="006E4B9D" w:rsidP="006E4B9D">
      <w:pPr>
        <w:ind w:firstLine="720"/>
        <w:jc w:val="both"/>
      </w:pPr>
      <w:r>
        <w:t xml:space="preserve">O nouă fereastră poate să apară, care să vă solicite parola de administrator a contului de </w:t>
      </w:r>
      <w:r w:rsidRPr="513A5E7E">
        <w:rPr>
          <w:i/>
          <w:iCs/>
        </w:rPr>
        <w:t>Windows</w:t>
      </w:r>
      <w:r>
        <w:t>, pentru a permite instalarea programului. Introduceți parola și apăsați butonul corespunzător.</w:t>
      </w:r>
    </w:p>
    <w:p w14:paraId="6EF87892" w14:textId="77777777" w:rsidR="00736E99" w:rsidRDefault="00736E99" w:rsidP="006E4B9D">
      <w:pPr>
        <w:ind w:firstLine="720"/>
        <w:jc w:val="both"/>
      </w:pPr>
      <w:r>
        <w:t xml:space="preserve">Apoi vom fi întrebați dacă suntem siguri că dorim să dezinstalăm programul și se apasă butonul </w:t>
      </w:r>
      <w:r w:rsidRPr="00736E99">
        <w:rPr>
          <w:b/>
        </w:rPr>
        <w:t>Yes</w:t>
      </w:r>
      <w:r>
        <w:t>.</w:t>
      </w:r>
    </w:p>
    <w:p w14:paraId="4D366E00" w14:textId="7C3C436A" w:rsidR="00736E99" w:rsidRDefault="00736E99" w:rsidP="00736E99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2CBD3F0A" wp14:editId="1D3756E5">
            <wp:extent cx="3868135" cy="14630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135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341A7" w14:textId="2BF0149C" w:rsidR="007B1FB9" w:rsidRDefault="007B1FB9" w:rsidP="007B1FB9">
      <w:pPr>
        <w:ind w:firstLine="720"/>
        <w:jc w:val="both"/>
      </w:pPr>
      <w:r>
        <w:t xml:space="preserve">La final o fereastră va anunța că programul a fost dezinstalat. Se apasă butonul </w:t>
      </w:r>
      <w:r w:rsidRPr="007B1FB9">
        <w:rPr>
          <w:b/>
          <w:bCs/>
        </w:rPr>
        <w:t>Close</w:t>
      </w:r>
      <w:r>
        <w:t xml:space="preserve">. </w:t>
      </w:r>
    </w:p>
    <w:p w14:paraId="34536CD4" w14:textId="5D79F152" w:rsidR="007B1FB9" w:rsidRDefault="007B1FB9" w:rsidP="007B1FB9">
      <w:pPr>
        <w:ind w:firstLine="720"/>
        <w:jc w:val="center"/>
      </w:pPr>
      <w:r>
        <w:rPr>
          <w:noProof/>
        </w:rPr>
        <w:drawing>
          <wp:inline distT="0" distB="0" distL="0" distR="0" wp14:anchorId="0F9B0442" wp14:editId="370DFFF4">
            <wp:extent cx="4548260" cy="4206240"/>
            <wp:effectExtent l="0" t="0" r="508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26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BC3BD" w14:textId="77777777" w:rsidR="00C94369" w:rsidRDefault="00C94369" w:rsidP="00C94369">
      <w:pPr>
        <w:ind w:firstLine="720"/>
        <w:jc w:val="both"/>
      </w:pPr>
    </w:p>
    <w:p w14:paraId="3C26E4AB" w14:textId="0A825FC1" w:rsidR="00736E99" w:rsidRDefault="002F33AE" w:rsidP="002F33AE">
      <w:pPr>
        <w:pStyle w:val="Heading2"/>
      </w:pPr>
      <w:bookmarkStart w:id="6" w:name="_Toc52713610"/>
      <w:r>
        <w:t>Instalarea interfeței Office 365 în altă limbă</w:t>
      </w:r>
      <w:bookmarkEnd w:id="6"/>
    </w:p>
    <w:p w14:paraId="46A017A6" w14:textId="31854F23" w:rsidR="002F33AE" w:rsidRDefault="002F33AE" w:rsidP="002F33AE">
      <w:r>
        <w:tab/>
        <w:t xml:space="preserve">Dacă se dorește utilizarea Microsoft Office ca aplicație instalată pe calculator în altă limbă se merge în meniul File și se alege </w:t>
      </w:r>
      <w:r w:rsidRPr="002F33AE">
        <w:rPr>
          <w:b/>
          <w:bCs/>
        </w:rPr>
        <w:t>Options</w:t>
      </w:r>
      <w:r>
        <w:t>.</w:t>
      </w:r>
    </w:p>
    <w:p w14:paraId="6239AF15" w14:textId="3DE98D7C" w:rsidR="002F33AE" w:rsidRDefault="002F33AE" w:rsidP="002F33AE">
      <w:pPr>
        <w:jc w:val="center"/>
      </w:pPr>
      <w:r>
        <w:rPr>
          <w:noProof/>
        </w:rPr>
        <w:lastRenderedPageBreak/>
        <w:drawing>
          <wp:inline distT="0" distB="0" distL="0" distR="0" wp14:anchorId="64C42749" wp14:editId="04F8CFBE">
            <wp:extent cx="712213" cy="436618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213" cy="436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AAF5" w14:textId="65FE0306" w:rsidR="002F33AE" w:rsidRPr="002F33AE" w:rsidRDefault="002F33AE" w:rsidP="002F33AE">
      <w:pPr>
        <w:jc w:val="both"/>
        <w:rPr>
          <w:b/>
          <w:bCs/>
        </w:rPr>
      </w:pPr>
      <w:r>
        <w:tab/>
        <w:t xml:space="preserve">În fereastra deschisă se apasă pe secțiunea </w:t>
      </w:r>
      <w:r w:rsidRPr="002F33AE">
        <w:rPr>
          <w:b/>
          <w:bCs/>
        </w:rPr>
        <w:t>Language</w:t>
      </w:r>
      <w:r>
        <w:t xml:space="preserve">, și apoi pe </w:t>
      </w:r>
      <w:r w:rsidRPr="002F33AE">
        <w:rPr>
          <w:b/>
          <w:bCs/>
        </w:rPr>
        <w:t>Install additional display languages from Office.com</w:t>
      </w:r>
      <w:r>
        <w:rPr>
          <w:b/>
          <w:bCs/>
        </w:rPr>
        <w:t>.</w:t>
      </w:r>
    </w:p>
    <w:p w14:paraId="59FE9E42" w14:textId="21FD7851" w:rsidR="002F33AE" w:rsidRDefault="002F33AE" w:rsidP="002F33AE">
      <w:pPr>
        <w:jc w:val="center"/>
      </w:pPr>
      <w:r>
        <w:rPr>
          <w:noProof/>
        </w:rPr>
        <w:drawing>
          <wp:inline distT="0" distB="0" distL="0" distR="0" wp14:anchorId="6AECDB3C" wp14:editId="0CB892B4">
            <wp:extent cx="3974589" cy="3244215"/>
            <wp:effectExtent l="0" t="0" r="698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589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6FE1" w14:textId="738733BC" w:rsidR="0016226B" w:rsidRDefault="0016226B" w:rsidP="0016226B">
      <w:pPr>
        <w:jc w:val="both"/>
      </w:pPr>
      <w:r>
        <w:lastRenderedPageBreak/>
        <w:tab/>
        <w:t xml:space="preserve">Mai apoi se alege limba dorită a fi instalată și se apasă butonul </w:t>
      </w:r>
      <w:r w:rsidRPr="0016226B">
        <w:rPr>
          <w:b/>
          <w:bCs/>
        </w:rPr>
        <w:t>Install</w:t>
      </w:r>
      <w:r>
        <w:t>.</w:t>
      </w:r>
    </w:p>
    <w:p w14:paraId="24D8B8F9" w14:textId="21DEB4A6" w:rsidR="0016226B" w:rsidRDefault="0016226B" w:rsidP="0016226B">
      <w:pPr>
        <w:jc w:val="center"/>
      </w:pPr>
      <w:r>
        <w:rPr>
          <w:noProof/>
        </w:rPr>
        <w:drawing>
          <wp:inline distT="0" distB="0" distL="0" distR="0" wp14:anchorId="7954C422" wp14:editId="7BEBB92C">
            <wp:extent cx="2680291" cy="3688080"/>
            <wp:effectExtent l="0" t="0" r="635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291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631B" w14:textId="4697B2B3" w:rsidR="003D6B0A" w:rsidRDefault="003D6B0A" w:rsidP="003D6B0A">
      <w:pPr>
        <w:jc w:val="both"/>
      </w:pPr>
      <w:r>
        <w:tab/>
        <w:t>Se va deschide automat fereastra navigatorului implicit și se va d</w:t>
      </w:r>
      <w:r w:rsidR="128715A6">
        <w:t xml:space="preserve">escărca </w:t>
      </w:r>
      <w:r>
        <w:t xml:space="preserve">programul care instalează interfața în altă limbă. În funcție de ce navigator folosiți puteți porni fișierul descărcat. În cazul </w:t>
      </w:r>
      <w:r w:rsidRPr="513A5E7E">
        <w:rPr>
          <w:b/>
          <w:bCs/>
        </w:rPr>
        <w:t>Google Chrome</w:t>
      </w:r>
      <w:r>
        <w:t xml:space="preserve">, în partea stângă jos se poate alege din meniu comanda </w:t>
      </w:r>
      <w:r w:rsidRPr="513A5E7E">
        <w:rPr>
          <w:b/>
          <w:bCs/>
        </w:rPr>
        <w:t>Open</w:t>
      </w:r>
    </w:p>
    <w:p w14:paraId="252ED29C" w14:textId="109F5169" w:rsidR="003D6B0A" w:rsidRDefault="003D6B0A" w:rsidP="003D6B0A">
      <w:pPr>
        <w:jc w:val="center"/>
      </w:pPr>
      <w:r>
        <w:rPr>
          <w:noProof/>
        </w:rPr>
        <w:drawing>
          <wp:inline distT="0" distB="0" distL="0" distR="0" wp14:anchorId="4B02E0D1" wp14:editId="3F1DA7D0">
            <wp:extent cx="2987040" cy="1779872"/>
            <wp:effectExtent l="0" t="0" r="381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177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6F4F" w14:textId="77777777" w:rsidR="003D6B0A" w:rsidRPr="000E7813" w:rsidRDefault="003D6B0A" w:rsidP="003D6B0A">
      <w:pPr>
        <w:ind w:firstLine="720"/>
        <w:jc w:val="both"/>
      </w:pPr>
      <w:r>
        <w:t>Se va afișa o fereastră în care suntem întrebați dacă dăm acces aplicației să se instaleze pe calculator:</w:t>
      </w:r>
    </w:p>
    <w:p w14:paraId="4584EBDC" w14:textId="6362BAAE" w:rsidR="003D6B0A" w:rsidRDefault="003D6B0A" w:rsidP="003D6B0A">
      <w:pPr>
        <w:ind w:firstLine="720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8A6B41" wp14:editId="22C5B843">
            <wp:extent cx="4046220" cy="3429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622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93FAD" w14:textId="77777777" w:rsidR="003D6B0A" w:rsidRDefault="003D6B0A" w:rsidP="003D6B0A">
      <w:pPr>
        <w:ind w:firstLine="720"/>
        <w:jc w:val="both"/>
      </w:pPr>
      <w:r>
        <w:t xml:space="preserve">Apăsăm butonul </w:t>
      </w:r>
      <w:r w:rsidRPr="513A5E7E">
        <w:rPr>
          <w:b/>
          <w:bCs/>
        </w:rPr>
        <w:t>Run</w:t>
      </w:r>
      <w:r>
        <w:t xml:space="preserve">, o nouă fereastră poate să apară, care să vă solicite parola de administrator a contului de </w:t>
      </w:r>
      <w:r w:rsidRPr="513A5E7E">
        <w:rPr>
          <w:i/>
          <w:iCs/>
        </w:rPr>
        <w:t>Windows</w:t>
      </w:r>
      <w:r>
        <w:t>, pentru a permite instalarea programului. Introduceți parola și apăsați butonul corespunzător.</w:t>
      </w:r>
    </w:p>
    <w:p w14:paraId="05029199" w14:textId="48ECAEF4" w:rsidR="00CE4B2A" w:rsidRDefault="00CE4B2A" w:rsidP="00CE4B2A">
      <w:pPr>
        <w:ind w:firstLine="720"/>
        <w:jc w:val="both"/>
      </w:pPr>
      <w:r>
        <w:t>Instalarea unui nou pachet cu interfața de limbă pentru Microsoft Office 365 va continua.</w:t>
      </w:r>
    </w:p>
    <w:p w14:paraId="4E984717" w14:textId="7B729E5B" w:rsidR="00CE4B2A" w:rsidRDefault="00CE4B2A" w:rsidP="00CE4B2A">
      <w:pPr>
        <w:jc w:val="center"/>
      </w:pPr>
      <w:r>
        <w:rPr>
          <w:noProof/>
        </w:rPr>
        <w:drawing>
          <wp:inline distT="0" distB="0" distL="0" distR="0" wp14:anchorId="18305677" wp14:editId="14B1F753">
            <wp:extent cx="3954780" cy="2546946"/>
            <wp:effectExtent l="0" t="0" r="762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254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1326" w14:textId="77777777" w:rsidR="00CE4B2A" w:rsidRDefault="00CE4B2A" w:rsidP="00CE4B2A">
      <w:pPr>
        <w:ind w:firstLine="720"/>
        <w:jc w:val="both"/>
      </w:pPr>
      <w:r>
        <w:t xml:space="preserve">La final o fereastră va informa că programul a fost instalat. Se apasă butonul </w:t>
      </w:r>
      <w:r w:rsidRPr="00F13BF9">
        <w:rPr>
          <w:b/>
          <w:bCs/>
        </w:rPr>
        <w:t>Close</w:t>
      </w:r>
      <w:r>
        <w:t>.</w:t>
      </w:r>
    </w:p>
    <w:p w14:paraId="75A771D1" w14:textId="3594F9A8" w:rsidR="00CE4B2A" w:rsidRDefault="00CE4B2A" w:rsidP="00CE4B2A">
      <w:pPr>
        <w:jc w:val="center"/>
      </w:pPr>
      <w:r>
        <w:rPr>
          <w:noProof/>
        </w:rPr>
        <w:lastRenderedPageBreak/>
        <w:drawing>
          <wp:inline distT="0" distB="0" distL="0" distR="0" wp14:anchorId="7280A4EA" wp14:editId="6452AE4B">
            <wp:extent cx="4053840" cy="2610742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2610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65709" w14:textId="6E3234AE" w:rsidR="00CE4B2A" w:rsidRDefault="00CE4B2A" w:rsidP="00CE4B2A">
      <w:pPr>
        <w:jc w:val="both"/>
      </w:pPr>
      <w:r>
        <w:tab/>
        <w:t xml:space="preserve">La prima deschidere a unuia dintre programele suitei Office 365, după instalarea unei interfețe în altă limbă, nu se modifică încă limba interfeței. Pentru a activa o altă limbă pentru interfață se deschide meniul </w:t>
      </w:r>
      <w:r w:rsidRPr="513A5E7E">
        <w:rPr>
          <w:i/>
          <w:iCs/>
        </w:rPr>
        <w:t>File</w:t>
      </w:r>
      <w:r>
        <w:t xml:space="preserve">, și se apasă comanda </w:t>
      </w:r>
      <w:r w:rsidRPr="513A5E7E">
        <w:rPr>
          <w:i/>
          <w:iCs/>
        </w:rPr>
        <w:t>Options</w:t>
      </w:r>
      <w:r>
        <w:t xml:space="preserve">. În fereastra deschisă se apasă pe secțiunea </w:t>
      </w:r>
      <w:r w:rsidRPr="002F33AE">
        <w:rPr>
          <w:b/>
          <w:bCs/>
        </w:rPr>
        <w:t>Language</w:t>
      </w:r>
      <w:r>
        <w:t xml:space="preserve">, unde se selectează limba dorită pentru afișarea interfeței Office 365 și se apasă butonul </w:t>
      </w:r>
      <w:r w:rsidRPr="00CD31F8">
        <w:rPr>
          <w:b/>
          <w:bCs/>
        </w:rPr>
        <w:t>Set as preferred</w:t>
      </w:r>
      <w:r w:rsidR="00CD31F8">
        <w:t xml:space="preserve">, și în final, jos în fereastră se apasă butonul </w:t>
      </w:r>
      <w:r w:rsidR="00CD31F8" w:rsidRPr="00CD31F8">
        <w:rPr>
          <w:b/>
          <w:bCs/>
        </w:rPr>
        <w:t>OK</w:t>
      </w:r>
      <w:r w:rsidR="00CD31F8">
        <w:t>.</w:t>
      </w:r>
    </w:p>
    <w:p w14:paraId="5403D255" w14:textId="77777777" w:rsidR="00CD31F8" w:rsidRDefault="00CE4B2A" w:rsidP="00CD31F8">
      <w:pPr>
        <w:jc w:val="center"/>
      </w:pPr>
      <w:r>
        <w:rPr>
          <w:noProof/>
        </w:rPr>
        <w:drawing>
          <wp:inline distT="0" distB="0" distL="0" distR="0" wp14:anchorId="6CC95529" wp14:editId="2CF622A7">
            <wp:extent cx="4154840" cy="33909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84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C5B46" w14:textId="77777777" w:rsidR="00CD31F8" w:rsidRDefault="00CD31F8" w:rsidP="00CD31F8">
      <w:pPr>
        <w:ind w:firstLine="720"/>
        <w:jc w:val="both"/>
      </w:pPr>
      <w:r>
        <w:t xml:space="preserve">O nouă fereastră va apărea, care ne va informa să repornim programul Office pentru ca interfața să apară în limba selectată. </w:t>
      </w:r>
    </w:p>
    <w:p w14:paraId="788D3FD7" w14:textId="681132C4" w:rsidR="00CE4B2A" w:rsidRDefault="00CD31F8" w:rsidP="00CD31F8">
      <w:pPr>
        <w:jc w:val="center"/>
      </w:pPr>
      <w:r>
        <w:rPr>
          <w:noProof/>
        </w:rPr>
        <w:lastRenderedPageBreak/>
        <w:drawing>
          <wp:inline distT="0" distB="0" distL="0" distR="0" wp14:anchorId="4D0A870E" wp14:editId="46DCC0B7">
            <wp:extent cx="4046571" cy="1577477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56FC7" w14:textId="38DC70F1" w:rsidR="00CD31F8" w:rsidRDefault="00645B0A" w:rsidP="5DE38488">
      <w:pPr>
        <w:pStyle w:val="Heading1"/>
      </w:pPr>
      <w:bookmarkStart w:id="7" w:name="_Toc52713611"/>
      <w:r>
        <w:t>Accesarea laboratoarelor de Biostatistică</w:t>
      </w:r>
      <w:r w:rsidR="370D6CE5">
        <w:t xml:space="preserve"> </w:t>
      </w:r>
      <w:r w:rsidR="713CEEA2">
        <w:t xml:space="preserve">si </w:t>
      </w:r>
      <w:r w:rsidR="370D6CE5">
        <w:t>Informatică Medicală</w:t>
      </w:r>
      <w:bookmarkEnd w:id="7"/>
      <w:r w:rsidR="370D6CE5">
        <w:t xml:space="preserve"> </w:t>
      </w:r>
    </w:p>
    <w:p w14:paraId="77C514D9" w14:textId="698A8E2E" w:rsidR="003D6B0A" w:rsidRDefault="00645B0A" w:rsidP="513A5E7E">
      <w:pPr>
        <w:jc w:val="both"/>
      </w:pPr>
      <w:r>
        <w:tab/>
        <w:t xml:space="preserve">Laboratoarele de </w:t>
      </w:r>
      <w:r w:rsidR="6CC80F77">
        <w:t xml:space="preserve">Biostatistică și </w:t>
      </w:r>
      <w:r w:rsidRPr="00645B0A">
        <w:t xml:space="preserve">Informatică Medicală </w:t>
      </w:r>
      <w:r>
        <w:t xml:space="preserve">se pot găsi pe site-ul: </w:t>
      </w:r>
      <w:r w:rsidRPr="513A5E7E">
        <w:rPr>
          <w:rStyle w:val="Hyperlink"/>
        </w:rPr>
        <w:t>https://www.info.umfcluj.ro</w:t>
      </w:r>
    </w:p>
    <w:p w14:paraId="780DEAE1" w14:textId="46371FE6" w:rsidR="00645B0A" w:rsidRDefault="00645B0A" w:rsidP="003D6B0A">
      <w:pPr>
        <w:jc w:val="both"/>
      </w:pPr>
      <w:r>
        <w:tab/>
        <w:t xml:space="preserve">Odată ajunși pe site, se poate da clic pe imaginea corespunzătoare materiei (Info MG 1 Ro). </w:t>
      </w:r>
      <w:r w:rsidRPr="00645B0A">
        <w:rPr>
          <w:noProof/>
        </w:rPr>
        <w:drawing>
          <wp:inline distT="0" distB="0" distL="0" distR="0" wp14:anchorId="705003B7" wp14:editId="64164A8E">
            <wp:extent cx="5943600" cy="2342515"/>
            <wp:effectExtent l="0" t="0" r="0" b="635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D8C25" w14:textId="0AC2E673" w:rsidR="00645B0A" w:rsidRDefault="00645B0A" w:rsidP="003D6B0A">
      <w:pPr>
        <w:jc w:val="both"/>
      </w:pPr>
      <w:r>
        <w:tab/>
        <w:t>Laboratoarele se găsesc dând clic pe a doua legătură</w:t>
      </w:r>
    </w:p>
    <w:p w14:paraId="720F9082" w14:textId="28500885" w:rsidR="00645B0A" w:rsidRDefault="00645B0A" w:rsidP="003D6B0A">
      <w:pPr>
        <w:jc w:val="both"/>
      </w:pPr>
      <w:r>
        <w:rPr>
          <w:noProof/>
        </w:rPr>
        <w:drawing>
          <wp:inline distT="0" distB="0" distL="0" distR="0" wp14:anchorId="21639DE0" wp14:editId="537A2F84">
            <wp:extent cx="5943600" cy="2221230"/>
            <wp:effectExtent l="0" t="0" r="0" b="762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22CEE" w14:textId="2F774790" w:rsidR="6F964E11" w:rsidRDefault="6F964E11" w:rsidP="46B4198E">
      <w:pPr>
        <w:pStyle w:val="Heading1"/>
      </w:pPr>
      <w:bookmarkStart w:id="8" w:name="_Toc52713612"/>
      <w:r>
        <w:lastRenderedPageBreak/>
        <w:t>Pentru cei care folosesc Mac</w:t>
      </w:r>
      <w:bookmarkEnd w:id="8"/>
    </w:p>
    <w:p w14:paraId="1AAD5ECF" w14:textId="67B9AC36" w:rsidR="0051601F" w:rsidRPr="00FD5F93" w:rsidRDefault="6F964E11" w:rsidP="46B4198E">
      <w:pPr>
        <w:pStyle w:val="Heading2"/>
        <w:rPr>
          <w:sz w:val="28"/>
          <w:szCs w:val="28"/>
        </w:rPr>
      </w:pPr>
      <w:bookmarkStart w:id="9" w:name="_Toc52713613"/>
      <w:r>
        <w:t>Instalarea Office 365 pe Mac</w:t>
      </w:r>
      <w:bookmarkEnd w:id="9"/>
    </w:p>
    <w:p w14:paraId="0D9010E3" w14:textId="03507559" w:rsidR="6F964E11" w:rsidRDefault="6F964E11" w:rsidP="46B4198E">
      <w:pPr>
        <w:ind w:firstLine="720"/>
        <w:jc w:val="both"/>
        <w:rPr>
          <w:b/>
          <w:bCs/>
          <w:sz w:val="28"/>
          <w:szCs w:val="28"/>
        </w:rPr>
      </w:pPr>
      <w:r w:rsidRPr="46B4198E">
        <w:rPr>
          <w:b/>
          <w:bCs/>
          <w:sz w:val="28"/>
          <w:szCs w:val="28"/>
        </w:rPr>
        <w:t>Se accesează același site ca pentru instalarea pe Windows 10</w:t>
      </w:r>
      <w:r w:rsidR="3ECE9999" w:rsidRPr="46B4198E">
        <w:rPr>
          <w:b/>
          <w:bCs/>
          <w:sz w:val="28"/>
          <w:szCs w:val="28"/>
        </w:rPr>
        <w:t xml:space="preserve">, pe care trebuie să fim înregistrați cu contul de utilizator primit de la facultate. </w:t>
      </w:r>
      <w:r w:rsidR="3ECE9999" w:rsidRPr="46B4198E">
        <w:rPr>
          <w:sz w:val="28"/>
          <w:szCs w:val="28"/>
        </w:rPr>
        <w:t>În acest mod se folosește licența facultății (nu trebuie plătit).</w:t>
      </w:r>
    </w:p>
    <w:p w14:paraId="2C3E5FC8" w14:textId="77777777" w:rsidR="3ECE9999" w:rsidRDefault="3ECE9999" w:rsidP="46B4198E">
      <w:pPr>
        <w:ind w:firstLine="720"/>
        <w:jc w:val="both"/>
      </w:pPr>
      <w:r>
        <w:t xml:space="preserve">Se accesează în browserul preferat următorul link: </w:t>
      </w:r>
      <w:r w:rsidRPr="46B4198E">
        <w:rPr>
          <w:b/>
          <w:bCs/>
        </w:rPr>
        <w:t>office.com/?auth=2</w:t>
      </w:r>
    </w:p>
    <w:p w14:paraId="11D27CF3" w14:textId="77777777" w:rsidR="3ECE9999" w:rsidRDefault="3ECE9999" w:rsidP="46B4198E">
      <w:pPr>
        <w:jc w:val="center"/>
      </w:pPr>
      <w:r>
        <w:rPr>
          <w:noProof/>
        </w:rPr>
        <w:drawing>
          <wp:inline distT="0" distB="0" distL="0" distR="0" wp14:anchorId="5D2E77B9" wp14:editId="362BDFB6">
            <wp:extent cx="2911092" cy="312447"/>
            <wp:effectExtent l="0" t="0" r="3810" b="0"/>
            <wp:docPr id="8540884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B644A" w14:textId="67E10539" w:rsidR="46B4198E" w:rsidRDefault="46B4198E" w:rsidP="46B4198E">
      <w:pPr>
        <w:ind w:firstLine="720"/>
        <w:jc w:val="both"/>
        <w:rPr>
          <w:sz w:val="28"/>
          <w:szCs w:val="28"/>
        </w:rPr>
      </w:pPr>
    </w:p>
    <w:p w14:paraId="7B1691D7" w14:textId="420E36BA" w:rsidR="6F964E11" w:rsidRDefault="6F964E11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 xml:space="preserve">Tutorial în </w:t>
      </w:r>
      <w:r w:rsidRPr="46B4198E">
        <w:rPr>
          <w:b/>
          <w:bCs/>
          <w:sz w:val="28"/>
          <w:szCs w:val="28"/>
        </w:rPr>
        <w:t>engleză</w:t>
      </w:r>
      <w:r w:rsidRPr="46B4198E">
        <w:rPr>
          <w:sz w:val="28"/>
          <w:szCs w:val="28"/>
        </w:rPr>
        <w:t xml:space="preserve">: </w:t>
      </w:r>
    </w:p>
    <w:p w14:paraId="3F26E2BA" w14:textId="620D2A27" w:rsidR="41CC3AAB" w:rsidRDefault="41CC3AAB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>Sub formă de text:</w:t>
      </w:r>
    </w:p>
    <w:p w14:paraId="59A7AE67" w14:textId="274BD97F" w:rsidR="41CC3AAB" w:rsidRDefault="00AF43D6" w:rsidP="46B4198E">
      <w:pPr>
        <w:ind w:firstLine="720"/>
        <w:jc w:val="both"/>
        <w:rPr>
          <w:sz w:val="28"/>
          <w:szCs w:val="28"/>
        </w:rPr>
      </w:pPr>
      <w:hyperlink r:id="rId49">
        <w:r w:rsidR="41CC3AAB" w:rsidRPr="46B4198E">
          <w:rPr>
            <w:rStyle w:val="Hyperlink"/>
            <w:sz w:val="28"/>
            <w:szCs w:val="28"/>
          </w:rPr>
          <w:t>https://support.microsoft.com/en-us/office/install-office-2016-for-mac-with-microsoft-365-operated-by-21vianet-102cb007-226f-4b50-9f66-2f7afc24b361</w:t>
        </w:r>
      </w:hyperlink>
    </w:p>
    <w:p w14:paraId="7453EA66" w14:textId="0D537CBB" w:rsidR="41CC3AAB" w:rsidRDefault="41CC3AAB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>Clip pe Youtube:</w:t>
      </w:r>
    </w:p>
    <w:p w14:paraId="6BE30B6E" w14:textId="7CCD9C8F" w:rsidR="6F964E11" w:rsidRDefault="00AF43D6" w:rsidP="46B4198E">
      <w:pPr>
        <w:ind w:firstLine="720"/>
        <w:jc w:val="both"/>
        <w:rPr>
          <w:sz w:val="28"/>
          <w:szCs w:val="28"/>
        </w:rPr>
      </w:pPr>
      <w:hyperlink r:id="rId50">
        <w:r w:rsidR="6F964E11" w:rsidRPr="46B4198E">
          <w:rPr>
            <w:rStyle w:val="Hyperlink"/>
            <w:sz w:val="28"/>
            <w:szCs w:val="28"/>
          </w:rPr>
          <w:t>https://www.youtube.com/watch?v=GfJku58wzt0</w:t>
        </w:r>
      </w:hyperlink>
    </w:p>
    <w:p w14:paraId="59AF7163" w14:textId="58915E5F" w:rsidR="5836A16D" w:rsidRDefault="5836A16D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 xml:space="preserve">Tutorial în </w:t>
      </w:r>
      <w:r w:rsidRPr="46B4198E">
        <w:rPr>
          <w:b/>
          <w:bCs/>
          <w:sz w:val="28"/>
          <w:szCs w:val="28"/>
        </w:rPr>
        <w:t>franceză</w:t>
      </w:r>
      <w:r w:rsidRPr="46B4198E">
        <w:rPr>
          <w:sz w:val="28"/>
          <w:szCs w:val="28"/>
        </w:rPr>
        <w:t>:</w:t>
      </w:r>
    </w:p>
    <w:p w14:paraId="5543C5F0" w14:textId="620D2A27" w:rsidR="651A1CC6" w:rsidRDefault="651A1CC6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>Sub formă de text:</w:t>
      </w:r>
    </w:p>
    <w:p w14:paraId="47749DDD" w14:textId="2D8867AA" w:rsidR="651A1CC6" w:rsidRDefault="00AF43D6" w:rsidP="46B4198E">
      <w:pPr>
        <w:ind w:firstLine="720"/>
        <w:jc w:val="both"/>
        <w:rPr>
          <w:sz w:val="28"/>
          <w:szCs w:val="28"/>
        </w:rPr>
      </w:pPr>
      <w:hyperlink r:id="rId51">
        <w:r w:rsidR="651A1CC6" w:rsidRPr="46B4198E">
          <w:rPr>
            <w:rStyle w:val="Hyperlink"/>
            <w:sz w:val="28"/>
            <w:szCs w:val="28"/>
          </w:rPr>
          <w:t>https://support.microsoft.com/fr-fr/office/t%C3%A9l%C3%A9charger-et-installer-ou-r%C3%A9installer-microsoft-365-ou-office-2019-sur-un-pc-ou-un-mac-4414eaaf-0478-48be-9c42-23adc4716658</w:t>
        </w:r>
      </w:hyperlink>
    </w:p>
    <w:p w14:paraId="3297FA23" w14:textId="0D537CBB" w:rsidR="651A1CC6" w:rsidRDefault="651A1CC6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>Clip pe Youtube:</w:t>
      </w:r>
    </w:p>
    <w:p w14:paraId="41D8F4C1" w14:textId="440F5579" w:rsidR="5836A16D" w:rsidRDefault="00AF43D6" w:rsidP="46B4198E">
      <w:pPr>
        <w:ind w:firstLine="720"/>
        <w:jc w:val="both"/>
        <w:rPr>
          <w:sz w:val="28"/>
          <w:szCs w:val="28"/>
        </w:rPr>
      </w:pPr>
      <w:hyperlink r:id="rId52">
        <w:r w:rsidR="5836A16D" w:rsidRPr="46B4198E">
          <w:rPr>
            <w:rStyle w:val="Hyperlink"/>
            <w:sz w:val="28"/>
            <w:szCs w:val="28"/>
          </w:rPr>
          <w:t>https://www.youtube.com/watch?v=crY4S28SVY8</w:t>
        </w:r>
      </w:hyperlink>
      <w:r w:rsidR="5836A16D" w:rsidRPr="46B4198E">
        <w:rPr>
          <w:sz w:val="28"/>
          <w:szCs w:val="28"/>
        </w:rPr>
        <w:t xml:space="preserve"> </w:t>
      </w:r>
    </w:p>
    <w:p w14:paraId="1B3A718A" w14:textId="1E8F9900" w:rsidR="25A1DEB7" w:rsidRDefault="25A1DEB7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>Schimbarea limbii pentru Office 365</w:t>
      </w:r>
    </w:p>
    <w:p w14:paraId="1C72D318" w14:textId="0BE4E8A7" w:rsidR="25A1DEB7" w:rsidRDefault="00AF43D6" w:rsidP="46B4198E">
      <w:pPr>
        <w:ind w:firstLine="720"/>
        <w:jc w:val="both"/>
        <w:rPr>
          <w:sz w:val="28"/>
          <w:szCs w:val="28"/>
        </w:rPr>
      </w:pPr>
      <w:hyperlink r:id="rId53" w:anchor="ID0EAACAAA=MacOS">
        <w:r w:rsidR="25A1DEB7" w:rsidRPr="46B4198E">
          <w:rPr>
            <w:rStyle w:val="Hyperlink"/>
            <w:sz w:val="28"/>
            <w:szCs w:val="28"/>
          </w:rPr>
          <w:t>https://support.microsoft.com/fr-fr/office/changer-la-langue-utilis%C3%A9e-par-office-dans-ses-menus-et-outils-de-v%C3%A9rification-linguistique-f5c54ff9-a6fa-4348-a43c-760e7ef148f8#ID0EAACAAA=MacOS</w:t>
        </w:r>
      </w:hyperlink>
    </w:p>
    <w:p w14:paraId="3C5C908D" w14:textId="1CC8B2F0" w:rsidR="62BFD27F" w:rsidRDefault="62BFD27F" w:rsidP="46B4198E">
      <w:pPr>
        <w:ind w:firstLine="720"/>
        <w:jc w:val="both"/>
        <w:rPr>
          <w:sz w:val="28"/>
          <w:szCs w:val="28"/>
        </w:rPr>
      </w:pPr>
      <w:r w:rsidRPr="46B4198E">
        <w:rPr>
          <w:sz w:val="28"/>
          <w:szCs w:val="28"/>
        </w:rPr>
        <w:t>Partajarea ecranului în Teams</w:t>
      </w:r>
    </w:p>
    <w:p w14:paraId="710600C1" w14:textId="3F486702" w:rsidR="62BFD27F" w:rsidRDefault="00AF43D6" w:rsidP="46B4198E">
      <w:pPr>
        <w:ind w:firstLine="720"/>
        <w:jc w:val="both"/>
        <w:rPr>
          <w:sz w:val="28"/>
          <w:szCs w:val="28"/>
        </w:rPr>
      </w:pPr>
      <w:hyperlink r:id="rId54">
        <w:r w:rsidR="62BFD27F" w:rsidRPr="46B4198E">
          <w:rPr>
            <w:rStyle w:val="Hyperlink"/>
            <w:sz w:val="28"/>
            <w:szCs w:val="28"/>
          </w:rPr>
          <w:t>https://support.microsoft.com/fr-fr/office/partager-votre-%C3%A9cran-dans-une-conversation-dans-teams-2de1c624-7fbe-4b0a-99f2-33385e7d3f18</w:t>
        </w:r>
      </w:hyperlink>
    </w:p>
    <w:p w14:paraId="393942BD" w14:textId="6C928A3A" w:rsidR="46B4198E" w:rsidRDefault="46B4198E" w:rsidP="46B4198E">
      <w:pPr>
        <w:ind w:firstLine="720"/>
        <w:jc w:val="both"/>
        <w:rPr>
          <w:sz w:val="28"/>
          <w:szCs w:val="28"/>
        </w:rPr>
      </w:pPr>
    </w:p>
    <w:sectPr w:rsidR="46B41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tjC1NLEwMjI1sDBX0lEKTi0uzszPAykwrQUAqznCRSwAAAA="/>
  </w:docVars>
  <w:rsids>
    <w:rsidRoot w:val="00505874"/>
    <w:rsid w:val="000315FA"/>
    <w:rsid w:val="00065C7D"/>
    <w:rsid w:val="000E7813"/>
    <w:rsid w:val="00126B15"/>
    <w:rsid w:val="0012728F"/>
    <w:rsid w:val="0016226B"/>
    <w:rsid w:val="001D48B8"/>
    <w:rsid w:val="00244BD2"/>
    <w:rsid w:val="002F33AE"/>
    <w:rsid w:val="003B43DC"/>
    <w:rsid w:val="003D6B0A"/>
    <w:rsid w:val="00407B78"/>
    <w:rsid w:val="00411D89"/>
    <w:rsid w:val="004F5B6B"/>
    <w:rsid w:val="00505874"/>
    <w:rsid w:val="0051601F"/>
    <w:rsid w:val="005DA1FE"/>
    <w:rsid w:val="00620E2A"/>
    <w:rsid w:val="00624BD6"/>
    <w:rsid w:val="00645B0A"/>
    <w:rsid w:val="00671F47"/>
    <w:rsid w:val="0069113F"/>
    <w:rsid w:val="006E4B9D"/>
    <w:rsid w:val="00736E99"/>
    <w:rsid w:val="007B1FB9"/>
    <w:rsid w:val="008867BA"/>
    <w:rsid w:val="008F5286"/>
    <w:rsid w:val="009C119E"/>
    <w:rsid w:val="009F1AB1"/>
    <w:rsid w:val="00A02317"/>
    <w:rsid w:val="00A35048"/>
    <w:rsid w:val="00A61200"/>
    <w:rsid w:val="00A7044D"/>
    <w:rsid w:val="00AF43D6"/>
    <w:rsid w:val="00C143EE"/>
    <w:rsid w:val="00C8519B"/>
    <w:rsid w:val="00C94369"/>
    <w:rsid w:val="00CD31F8"/>
    <w:rsid w:val="00CE4B2A"/>
    <w:rsid w:val="00D50DA0"/>
    <w:rsid w:val="00D94EF0"/>
    <w:rsid w:val="00E33F90"/>
    <w:rsid w:val="00E90CC4"/>
    <w:rsid w:val="00EF5901"/>
    <w:rsid w:val="00F13BF9"/>
    <w:rsid w:val="00F50999"/>
    <w:rsid w:val="00FD5F93"/>
    <w:rsid w:val="00FE2908"/>
    <w:rsid w:val="07368D7D"/>
    <w:rsid w:val="073DD692"/>
    <w:rsid w:val="09917149"/>
    <w:rsid w:val="0AB434AA"/>
    <w:rsid w:val="0AF040FC"/>
    <w:rsid w:val="0BED2508"/>
    <w:rsid w:val="128715A6"/>
    <w:rsid w:val="16312052"/>
    <w:rsid w:val="1686B638"/>
    <w:rsid w:val="1B2BD3EB"/>
    <w:rsid w:val="1B4AD353"/>
    <w:rsid w:val="1F3E5C5C"/>
    <w:rsid w:val="22692935"/>
    <w:rsid w:val="25A1DEB7"/>
    <w:rsid w:val="2DC3A27B"/>
    <w:rsid w:val="2E7FEF50"/>
    <w:rsid w:val="2EA235B3"/>
    <w:rsid w:val="30BE0786"/>
    <w:rsid w:val="3529460A"/>
    <w:rsid w:val="3614248C"/>
    <w:rsid w:val="370D6CE5"/>
    <w:rsid w:val="38DCC133"/>
    <w:rsid w:val="3C7A8501"/>
    <w:rsid w:val="3C90C428"/>
    <w:rsid w:val="3E0DFD59"/>
    <w:rsid w:val="3ECE9999"/>
    <w:rsid w:val="41CC3AAB"/>
    <w:rsid w:val="457A840A"/>
    <w:rsid w:val="46B4198E"/>
    <w:rsid w:val="4823EEA8"/>
    <w:rsid w:val="484DA237"/>
    <w:rsid w:val="4A018825"/>
    <w:rsid w:val="4F6379F5"/>
    <w:rsid w:val="513A5E7E"/>
    <w:rsid w:val="531BB13C"/>
    <w:rsid w:val="54D3CF6E"/>
    <w:rsid w:val="5727FB5F"/>
    <w:rsid w:val="57494C8E"/>
    <w:rsid w:val="5836A16D"/>
    <w:rsid w:val="588B0300"/>
    <w:rsid w:val="5A63D914"/>
    <w:rsid w:val="5B18ED2E"/>
    <w:rsid w:val="5CA88084"/>
    <w:rsid w:val="5DE38488"/>
    <w:rsid w:val="5F0F061D"/>
    <w:rsid w:val="62BFD27F"/>
    <w:rsid w:val="64CF9FF7"/>
    <w:rsid w:val="651A1CC6"/>
    <w:rsid w:val="65C4D116"/>
    <w:rsid w:val="688067D4"/>
    <w:rsid w:val="6B304809"/>
    <w:rsid w:val="6CC80F77"/>
    <w:rsid w:val="6F964E11"/>
    <w:rsid w:val="713CEEA2"/>
    <w:rsid w:val="78691C66"/>
    <w:rsid w:val="7AEDD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00A5F"/>
  <w15:chartTrackingRefBased/>
  <w15:docId w15:val="{1C4CDB28-44FE-44B9-B10E-7119A0338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0E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E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587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20E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E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620E2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20E2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20E2A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645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mailto:numeutilizator@elearn.umfcluj.ro" TargetMode="External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hyperlink" Target="https://www.youtube.com/watch?v=GfJku58wzt0" TargetMode="External"/><Relationship Id="rId55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hyperlink" Target="https://support.microsoft.com/fr-fr/office/changer-la-langue-utilis%C3%A9e-par-office-dans-ses-menus-et-outils-de-v%C3%A9rification-linguistique-f5c54ff9-a6fa-4348-a43c-760e7ef148f8" TargetMode="Externa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yperlink" Target="https://www.youtube.com/watch?v=crY4S28SVY8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theme" Target="theme/theme1.xml"/><Relationship Id="rId8" Type="http://schemas.openxmlformats.org/officeDocument/2006/relationships/hyperlink" Target="https://www.microsoft.com/en-ww/microsoft-365/microsoft-teams/download-app" TargetMode="External"/><Relationship Id="rId51" Type="http://schemas.openxmlformats.org/officeDocument/2006/relationships/hyperlink" Target="https://support.microsoft.com/fr-fr/office/t%C3%A9l%C3%A9charger-et-installer-ou-r%C3%A9installer-microsoft-365-ou-office-2019-sur-un-pc-ou-un-mac-4414eaaf-0478-48be-9c42-23adc4716658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hyperlink" Target="https://support.microsoft.com/fr-fr/office/partager-votre-%C3%A9cran-dans-une-conversation-dans-teams-2de1c624-7fbe-4b0a-99f2-33385e7d3f1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s://support.microsoft.com/en-us/office/show-your-screen-during-a-meeting-90c84e5a-b6fe-4ed4-9687-5923d230d3a7" TargetMode="External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support.microsoft.com/en-us/office/install-office-2016-for-mac-with-microsoft-365-operated-by-21vianet-102cb007-226f-4b50-9f66-2f7afc24b3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34CFF9BA5D6439357A426A2FD0F7B" ma:contentTypeVersion="8" ma:contentTypeDescription="Crée un document." ma:contentTypeScope="" ma:versionID="e04837176def6089c090c3a832f2a4f0">
  <xsd:schema xmlns:xsd="http://www.w3.org/2001/XMLSchema" xmlns:xs="http://www.w3.org/2001/XMLSchema" xmlns:p="http://schemas.microsoft.com/office/2006/metadata/properties" xmlns:ns2="d819a9d4-3938-42ca-a08d-8329492b719a" targetNamespace="http://schemas.microsoft.com/office/2006/metadata/properties" ma:root="true" ma:fieldsID="b73807c0ff7e8b22397dfa155507c6b3" ns2:_="">
    <xsd:import namespace="d819a9d4-3938-42ca-a08d-8329492b7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9a9d4-3938-42ca-a08d-8329492b7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0489CF-F53F-4E02-8AC0-2494EBC6F6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ACC06D-6558-4ADA-8BC3-E942F8294A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CB21F4-CD68-4480-B9FC-BAB97459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9a9d4-3938-42ca-a08d-8329492b71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27F7B4-B7D7-4788-BF14-9C5697FF9C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568</Words>
  <Characters>8943</Characters>
  <Application>Microsoft Office Word</Application>
  <DocSecurity>0</DocSecurity>
  <Lines>74</Lines>
  <Paragraphs>20</Paragraphs>
  <ScaleCrop>false</ScaleCrop>
  <Company/>
  <LinksUpToDate>false</LinksUpToDate>
  <CharactersWithSpaces>10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eucuta</dc:creator>
  <cp:keywords/>
  <dc:description/>
  <cp:lastModifiedBy>LEUCUTA DANIEL CORNELIU</cp:lastModifiedBy>
  <cp:revision>46</cp:revision>
  <dcterms:created xsi:type="dcterms:W3CDTF">2020-10-04T21:19:00Z</dcterms:created>
  <dcterms:modified xsi:type="dcterms:W3CDTF">2020-10-04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34CFF9BA5D6439357A426A2FD0F7B</vt:lpwstr>
  </property>
</Properties>
</file>